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340EB7"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340EB7">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340EB7">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340EB7">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340EB7">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340EB7">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340EB7">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340EB7">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340EB7">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340EB7">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340EB7">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340EB7">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340EB7">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340EB7">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340EB7">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340EB7">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340EB7">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340EB7">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340EB7">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340EB7">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lastRenderedPageBreak/>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40D34723"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045CD16D" w14:textId="549611FF" w:rsidR="00F1426A" w:rsidRPr="00F1426A" w:rsidRDefault="00F1426A" w:rsidP="00F1426A">
      <w:r>
        <w:rPr>
          <w:noProof/>
        </w:rPr>
        <w:drawing>
          <wp:inline distT="0" distB="0" distL="0" distR="0" wp14:anchorId="1C3D4BF0" wp14:editId="2960A761">
            <wp:extent cx="5943600" cy="35490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943600" cy="3549015"/>
                    </a:xfrm>
                    <a:prstGeom prst="rect">
                      <a:avLst/>
                    </a:prstGeom>
                  </pic:spPr>
                </pic:pic>
              </a:graphicData>
            </a:graphic>
          </wp:inline>
        </w:drawing>
      </w:r>
    </w:p>
    <w:p w14:paraId="7932C368" w14:textId="77777777" w:rsidR="0009270D" w:rsidRDefault="0009270D" w:rsidP="00823138">
      <w:r>
        <w:rPr>
          <w:noProof/>
        </w:rPr>
        <w:drawing>
          <wp:inline distT="0" distB="0" distL="0" distR="0" wp14:anchorId="55B7C5F1" wp14:editId="5FD37082">
            <wp:extent cx="5943600" cy="3521710"/>
            <wp:effectExtent l="0" t="0" r="0"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0"/>
                    <a:stretch>
                      <a:fillRect/>
                    </a:stretch>
                  </pic:blipFill>
                  <pic:spPr>
                    <a:xfrm>
                      <a:off x="0" y="0"/>
                      <a:ext cx="5943600" cy="3521710"/>
                    </a:xfrm>
                    <a:prstGeom prst="rect">
                      <a:avLst/>
                    </a:prstGeom>
                  </pic:spPr>
                </pic:pic>
              </a:graphicData>
            </a:graphic>
          </wp:inline>
        </w:drawing>
      </w:r>
    </w:p>
    <w:p w14:paraId="35A5ACD7" w14:textId="43552CD5" w:rsidR="0009270D" w:rsidRDefault="0009270D" w:rsidP="00823138">
      <w:r>
        <w:rPr>
          <w:noProof/>
        </w:rPr>
        <w:drawing>
          <wp:inline distT="0" distB="0" distL="0" distR="0" wp14:anchorId="39143BC1" wp14:editId="471EF138">
            <wp:extent cx="5943600" cy="350647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5943600" cy="3506470"/>
                    </a:xfrm>
                    <a:prstGeom prst="rect">
                      <a:avLst/>
                    </a:prstGeom>
                  </pic:spPr>
                </pic:pic>
              </a:graphicData>
            </a:graphic>
          </wp:inline>
        </w:drawing>
      </w:r>
    </w:p>
    <w:p w14:paraId="6C93FF9B" w14:textId="24512636" w:rsidR="0009270D" w:rsidRDefault="0009270D" w:rsidP="00823138">
      <w:r>
        <w:rPr>
          <w:noProof/>
        </w:rPr>
        <w:drawing>
          <wp:inline distT="0" distB="0" distL="0" distR="0" wp14:anchorId="5939A538" wp14:editId="3CCCC212">
            <wp:extent cx="5943600" cy="352488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a:stretch>
                      <a:fillRect/>
                    </a:stretch>
                  </pic:blipFill>
                  <pic:spPr>
                    <a:xfrm>
                      <a:off x="0" y="0"/>
                      <a:ext cx="5943600" cy="3524885"/>
                    </a:xfrm>
                    <a:prstGeom prst="rect">
                      <a:avLst/>
                    </a:prstGeom>
                  </pic:spPr>
                </pic:pic>
              </a:graphicData>
            </a:graphic>
          </wp:inline>
        </w:drawing>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585C53E0" w:rsidR="001B5768" w:rsidRDefault="00080111" w:rsidP="001B5768">
      <w:pPr>
        <w:pStyle w:val="ListParagraph"/>
        <w:numPr>
          <w:ilvl w:val="0"/>
          <w:numId w:val="17"/>
        </w:numPr>
      </w:pPr>
      <w:r>
        <w:t>Object-Role Modelling (</w:t>
      </w:r>
      <w:r w:rsidR="00E448D8">
        <w:t>if we want</w:t>
      </w:r>
      <w:r>
        <w:t>)</w:t>
      </w:r>
    </w:p>
    <w:p w14:paraId="690AAB2A" w14:textId="56FD6A5B" w:rsidR="00662CBC" w:rsidRDefault="00816BDE" w:rsidP="00662CBC">
      <w:r>
        <w:rPr>
          <w:noProof/>
        </w:rPr>
        <w:drawing>
          <wp:inline distT="0" distB="0" distL="0" distR="0" wp14:anchorId="055D3A7E" wp14:editId="19D9278B">
            <wp:extent cx="3533775" cy="45314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44724" cy="4545511"/>
                    </a:xfrm>
                    <a:prstGeom prst="rect">
                      <a:avLst/>
                    </a:prstGeom>
                    <a:noFill/>
                    <a:ln>
                      <a:noFill/>
                    </a:ln>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3C507550" w14:textId="4E849477" w:rsidR="007E4E6C" w:rsidRDefault="007E4E6C" w:rsidP="007E4E6C">
      <w:pPr>
        <w:pStyle w:val="Heading2"/>
        <w:ind w:firstLine="720"/>
        <w:rPr>
          <w:b/>
          <w:bCs/>
          <w:color w:val="auto"/>
        </w:rPr>
      </w:pPr>
      <w:bookmarkStart w:id="11" w:name="_Toc68301678"/>
      <w:r>
        <w:rPr>
          <w:b/>
          <w:bCs/>
          <w:color w:val="auto"/>
        </w:rPr>
        <w:t>Adrian Ash</w:t>
      </w:r>
      <w:bookmarkEnd w:id="11"/>
    </w:p>
    <w:p w14:paraId="75B14940" w14:textId="412756AF" w:rsidR="007E4E6C" w:rsidRDefault="007E4E6C" w:rsidP="007E4E6C">
      <w:pPr>
        <w:pStyle w:val="Heading2"/>
        <w:ind w:firstLine="720"/>
        <w:rPr>
          <w:b/>
          <w:bCs/>
          <w:color w:val="auto"/>
        </w:rPr>
      </w:pPr>
      <w:bookmarkStart w:id="12" w:name="_Toc68301679"/>
      <w:r>
        <w:rPr>
          <w:b/>
          <w:bCs/>
          <w:color w:val="auto"/>
        </w:rPr>
        <w:t>Matthew Biggs</w:t>
      </w:r>
      <w:bookmarkEnd w:id="12"/>
    </w:p>
    <w:p w14:paraId="2D5413D6" w14:textId="12D38DCA" w:rsidR="007E4E6C" w:rsidRDefault="007E4E6C" w:rsidP="007E4E6C">
      <w:pPr>
        <w:pStyle w:val="Heading2"/>
        <w:ind w:firstLine="720"/>
        <w:rPr>
          <w:b/>
          <w:bCs/>
          <w:color w:val="auto"/>
        </w:rPr>
      </w:pPr>
      <w:bookmarkStart w:id="13" w:name="_Toc68301680"/>
      <w:r>
        <w:rPr>
          <w:b/>
          <w:bCs/>
          <w:color w:val="auto"/>
        </w:rPr>
        <w:t>Christopher Paterson</w:t>
      </w:r>
      <w:bookmarkEnd w:id="13"/>
    </w:p>
    <w:p w14:paraId="2CB49010" w14:textId="3CC87472" w:rsidR="007E4E6C" w:rsidRPr="00E16450" w:rsidRDefault="007E4E6C" w:rsidP="007E4E6C">
      <w:pPr>
        <w:pStyle w:val="Heading2"/>
        <w:ind w:firstLine="720"/>
        <w:rPr>
          <w:rFonts w:cstheme="minorHAnsi"/>
          <w:b/>
          <w:bCs/>
          <w:sz w:val="28"/>
          <w:szCs w:val="28"/>
        </w:rPr>
      </w:pPr>
      <w:bookmarkStart w:id="14" w:name="_Toc68301681"/>
      <w:r>
        <w:rPr>
          <w:b/>
          <w:bCs/>
          <w:color w:val="auto"/>
        </w:rPr>
        <w:t>Adrian Roy</w:t>
      </w:r>
      <w:bookmarkEnd w:id="14"/>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CB885" w14:textId="77777777" w:rsidR="00340EB7" w:rsidRDefault="00340EB7" w:rsidP="00D2442D">
      <w:pPr>
        <w:spacing w:after="0" w:line="240" w:lineRule="auto"/>
      </w:pPr>
      <w:r>
        <w:separator/>
      </w:r>
    </w:p>
  </w:endnote>
  <w:endnote w:type="continuationSeparator" w:id="0">
    <w:p w14:paraId="162C8DCE" w14:textId="77777777" w:rsidR="00340EB7" w:rsidRDefault="00340EB7"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21F37" w14:textId="77777777" w:rsidR="00340EB7" w:rsidRDefault="00340EB7" w:rsidP="00D2442D">
      <w:pPr>
        <w:spacing w:after="0" w:line="240" w:lineRule="auto"/>
      </w:pPr>
      <w:r>
        <w:separator/>
      </w:r>
    </w:p>
  </w:footnote>
  <w:footnote w:type="continuationSeparator" w:id="0">
    <w:p w14:paraId="14F2606F" w14:textId="77777777" w:rsidR="00340EB7" w:rsidRDefault="00340EB7"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wFAHJSEuA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2568"/>
    <w:rsid w:val="004662F1"/>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60352B"/>
    <w:rsid w:val="0064630F"/>
    <w:rsid w:val="00662CBC"/>
    <w:rsid w:val="006651F8"/>
    <w:rsid w:val="0068003E"/>
    <w:rsid w:val="00681CBE"/>
    <w:rsid w:val="0068779A"/>
    <w:rsid w:val="00690AA9"/>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D386A"/>
    <w:rsid w:val="008F6EE8"/>
    <w:rsid w:val="0090104A"/>
    <w:rsid w:val="00963487"/>
    <w:rsid w:val="00980070"/>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66335"/>
    <w:rsid w:val="00C75E16"/>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3859"/>
    <w:rsid w:val="00F558C9"/>
    <w:rsid w:val="00F56BE7"/>
    <w:rsid w:val="00F601B3"/>
    <w:rsid w:val="00F61CCE"/>
    <w:rsid w:val="00F70610"/>
    <w:rsid w:val="00F82221"/>
    <w:rsid w:val="00F85666"/>
    <w:rsid w:val="00F87824"/>
    <w:rsid w:val="00FA02BB"/>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3F6E53"/>
    <w:rsid w:val="0048740D"/>
    <w:rsid w:val="00660DB8"/>
    <w:rsid w:val="00687CD6"/>
    <w:rsid w:val="007B2C06"/>
    <w:rsid w:val="009D2C76"/>
    <w:rsid w:val="00A13608"/>
    <w:rsid w:val="00BE4739"/>
    <w:rsid w:val="00C4349E"/>
    <w:rsid w:val="00DA2BB2"/>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0</TotalTime>
  <Pages>5</Pages>
  <Words>851</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77</cp:revision>
  <dcterms:created xsi:type="dcterms:W3CDTF">2020-10-12T17:46:00Z</dcterms:created>
  <dcterms:modified xsi:type="dcterms:W3CDTF">2021-04-24T14:19:00Z</dcterms:modified>
</cp:coreProperties>
</file>